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CRAN.R-project.org/package=GerminaR</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16239" w:rsidRPr="00BF641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CAD10" w14:textId="77777777" w:rsidR="00A04089" w:rsidRPr="00750171" w:rsidRDefault="00624C3B">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7C88283C" w14:textId="77777777" w:rsidR="00A04089" w:rsidRDefault="007F057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88CEC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96232B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1AC72F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30CC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DC08E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0C3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4D4E1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66C8A6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E54CB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144B1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7-02T21:06:34Z</dcterms:created>
  <dcterms:modified xsi:type="dcterms:W3CDTF">2020-07-02T21: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cnfg/icons/libro.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ies>
</file>